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มาร่วมในงานพิธีเปิดงานวันคนพิการสากล ประจำปี 2563สวัสดีแขกผู้มีเกียรติทุกท่านเข้าสู่งานวันคนพิการสากลประจำปี2563 ค่ะ โดยองค์การสหประชาชาติกระผมนาย … และดิฉันนางสาว … ได้รับเกียรติทำหน้าที่พิธีกรวันนี้ ดิฉันขอต้อนรับจัดงานกิจกรรมต่าง ๆ ให้คนพิการได้มีส่วนร่วมในกิจกรรมทางสังคม มีโอกาสได้แสดงศักยภาพได้ประกาศให้วันที่ 3 ธันวาคมของทุกปี เป็นวันคนพิการสากลเพื่อเชิญชวนให้ประเทศสมาชิกร่วมกันพิการโดยในปี 2563 องค์การสหประชาชาติได้กำหนดประเด็นหลัก คือ สร้างคือสังคมให้สังคมประจักษ์ซึ่งทำให้สังคมเกิดเจตคติรวมทุกคนทุกกลุ่ม ถึงทุกคน สู่การพัฒนาอย่างยั่งยืนหรือ Buliding Back Bunder Disibilityให้ดีกว่า มุ่งสังคมให้ดีใหม่จะเห็นนวัตกรรมเทคโนโลยีเพื่อข้อมูลสื่อสารซึ่งเป็นแทบตัวอักษรที่วิ่งปรากฎบนworld //สำหรับพิธีการในวันนี้ ทุกท่าน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จอภาพด้านบนของเวทีที่เรียกว่า ระบบคำบรรยายแทนเสียงทางไกลแบบทันเวลาจริงิMs. Gita SabharwalUN resident coordinator in Thailand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2563 ขอเรียนเชิญนายชูศักดิ์ จันทยานนท์นายกสมาคมคนพิการประสานสหประชาชาติประจำประเทศไทยจากองค์การสหประชาชาติ เนื่องในงานคนพิการสากล ประจำปี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วันคนพิการสากลประจำปี 2563ผู้แทนองค์กรสภาคนพิการแห่งประเทศไทยสิทธิคนพิการเป็นสิ่งที่จำเป็นเพื่อเชิดชูคุณค่าและหลักการขององค์การสหประชาชาติดิฉันเชื่อว่าการพัฒนาที่คำนึงถึงคนพิการมีความสำคัญอย่างยิ่ง การคุ้มครองขึ้นในปีที่ผ่านมา จุดมุ่งหมายของยุทธศาสตร์นี้จะนำมาซึ่งการเปลี่ยนแปลงที่ยั่งยืนอีกด้วย ดิฉันจึงได้เริ่มยุทธศาสตร์การพัฒนาคนพิการทั้งระบบของ UNแผนงาน และการปฏิบัติงานอย่างทั่วถึงตามอนุสัญญาว่าด้วยสิทธิคนพิการและการบรรลุเป้าหมายกาและบูรณาการขององค์กรด้านการสร้างสังคมให้อยู่เย็นเป็นสุขร่วมกัน ผ่านนโยบายกระทบที่จับต้องได้ จากรายงานฉบับแรกที่ได้ส่งถึงสมัชชาใหญ่ของปีที่ส่งถึงสมัชชาใหญ่สหประชาชาติพัฒนาอย่างยั่งยืน เมื่อผ่านมา 1 ปี ยุทธศาสตร์นี้ก็เริ่มเห็นผลจะเข้ามาร่วมเปิดตัวบัตรคะแนนความสำนึกในหน้าที่ด้านการพัฒนาที่คำนึงถึงคนพิการมี 57 หน่วยงานส่งรายงานความคืบหน้าการดำเนินงานและ 7 ทีมประเทศที่รายงานนี้มีแนวทางการพัฒนาที่คำนึงถึงคนพิการอย่างบูรณาการของทีมประเทศ หรือส่วนใหญ่ตัวระบบเพิ่งจะเริ่มของ UN ซึ่งจะช่วยให้เห็นภาพว่าเราอยู่ตรงไหนที่จะปรับปรุงตรงไหน และเราจะปรับได้มากทีเดียวไม่ว่าในหน่วยงานมนุษยธรรมอย่างยั่งยืน แต่โดยภาพรวมจะให้คำนึงถึงการพัฒนาที่คำนึงถึงคนพิการอย่างบูรณาการและด้วยการประสานงานที่ดีขึ้นระบบของ UN อีกทั้งได้สร้างความตระหนักรู้และสร้างฐานเพื่อการประสานงาน และการแลกเปลี่ยนความรู้เห็นยุทธศาสตร์ที่กระตุ้นการปฏิบัติทั่วทั้งที่จะทำให้เกิดความก้าวหน้า สุภาพบุรุษและสุภาพสตรีทุกท่านการระบาดใหญ่ของไวรัสโควิด 19 ส่งผลกระทบด้านการพัฒนาถึงคนพิการ ฉันรู้สึกว่าฉันได้รับปณิธานและความมุ่งมั่นของทุกคนกว่า 1,000 ล้านคนทั่วโลก ก็ยังมีโอกาสเข้าถึงการศึกษา บริการสุขภาพและการดำรงต่อชุมชน และสังคมอย่างถึงแก่นเหลื่อมล้ำมากขึ้น แม้ในสภาพปกติ คนพิการด้านความรุนแรง การถูกทอดทิ้งมากกว่าคนทั่วไปชีวิตหรือมีส่วนร่วมในสังคมและชุมชนโดยทั่วไปในแทบทุกมติ คนพิการภัยคุกคามใหม่ ๆ มากขึ้นในเดือนพฤษภาคมที่ผ่านมา ฉันได้ออกนโยบายเพื่อคน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และฟื้นฟูต่าง ๆ คำนึงถึงคนพิการเพิ่มขึ้น และการอยู่ร่วมกันของคนพิการในสังคมพิการซึ่งเน้นถึงเรื่องของการระบาดที่มากเกินควร ฉันได้เรียกร้องให้มีการช่วยเหลือกับทุกด้านของชีวิต สิทธิที่จะไปโรงเรียน ชุมชนรวมถึงการเข้าถึงบริการด้านสุขภาพหมายถึงการยอมรับและสิทธิสิทธิเหล่านี้เกี่ยวข้องUN เป็นผู้นำตัวอย่างของการดำเนินงานการพัฒนาที่คำนึงถึงคนพิการ เรามีครอบครัว เข้าร่วมด้านการเมือง กีฬาและมีงานทำที่ทรงคุณค่าว่า เราต้องวางวิสัยทัศน์จะได้รับการคำนึงถึงเพื่อโลกอยากเป็นนายจ้างที่คนพิการเลือกเป็นคนแรกและหวังว่าเราจะทำได้ เราต้องประกันวิสัยทัศน์และองค์การตัวอย่าง อย่างจริงจังและด้วยเหตุนี้ เราต้องประกันว่า คน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ข้างหน้าเราต้องใช้แนวทางการทำงานที่เคลื่อนไปทั้งสังคมพิการและองค์กรคนพิการจะมีส่วนร่วมอย่างเต็มที่ในกระบวนการตัดสินใจต่าง ๆ และเราต้องก้าวไปภาคประชาสังคม รวมถึงองค์กรของคนพิการ ภาคเอกชนและกลุ่มผู้เชี่ยวชายเราจึงจะมีแต่การทำงานร่วมกันเท่านั้น ไม่ว่าจะเป็นรัฐบาล องค์กรภายใต้ UNปฏิบัติที่คนพิการยังประสบอยู่ออกไปได้ถึงสิทธิของคนพิการจึงมีความสำคัญที่จะจะสามารถดำเนินการอนุสัญญาว่าด้วยคนพิการและขจัดอุปสรรค ความอยุติธรรมและการเลือกขอขอบคุณครับช่วยให้เราบรรลุแก่นสาร วาระพัฒนาอย่างยั่งยืนในปี 2563 ที่เราจะไม่ทิ้งใครไว้ขอขอบพระคุณ Ms. Gita Sabharwal และ คุณชูศักดิ์ จันทยานนท์สักครู่นะครับคนพิการทุกประเภทแห่งประเทศไทยที่ให้เกียรติร่วมอ่านสาสน์วันคนพิการสากลประจำปี 2563 ค่ะคุณ Gita Subharและชูศักดิ์ จันทยานนท์ นายกสมาคม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ลำดับต่อไปถึงช่วงเวลาสำคัญของการจัดงานคนพิการสากลประจำปี 2563 นี้ ดิฉันขอเชิญกระทรวงการพัฒนาสสมาคมสภาคนพิการ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รำลึกถึงวันที่สมัชชาใหญ่องค์การคนพิการสหประชาชาติได้รับรองแผนปฏิบัติการโลกว่าด้วยจากองค์การสหประชาชาติได้ประกาศให้วันที่ 3 ธันวาคมของทุกปีเป็นวันคนพิการสากล เพื่อในกิจกรรมทางสังคม ที่ได้มีโอกาสแสดงศักยภาพให้สังคมประจักษ์ซึ่งทำให้สังคมเกิดเจตคติ เกิดคนพิการ และเชิญชวนให้สมาชิก ร่วมกันจัดกิจกรรมต่าง ๆ เพื่อให้คนพิการได้มีส่วนร่วมที่มีค่าคุณค่าของสังคม ปี 2563องค์การสหประชาชาติได้กำหนดประเด็นหลัก คือเชิงสร้างต่อคนพิการ และความพิการให้การยอมรับคนพิการในฐานะที่เป็นทรัพยากรรวมทุกคนเข้าถึงทุกคนสู่การพัฒนาอย่างยั่งยืน Going that betterสร้างคืนสังคมให้ดีกว่ามุ่งสู่สังคมชีวิตวิถีใหม่ COVID-19ให้ความสำคัญกับการฟื้นฟูสังคมให้กลับคืนสู่สภาวะปกติและPost Covid 19 Wolrdกำหนดทิศทางและแนวทางการลดความเสี่ยงที่เกิดขึ้นรวมไปถึงการฟื้นฟูสภาพเศรษฐกิจดีขึ้นกว่าเดิม ภายหลังจากการแพร่ระบาดของเชื้อไวรัสโคโรนา 2019 หรือ COVID-19 ได้ทั่วถึงและเป็นธรรม ปัจจุบันประเทศไทยคนพิการที่ได้รับการออกบัตรประจำตัวคนพิการจำนวนโดยคำนึงถึงกลุ่มคนในสังคม ซึ่งหมายถึงรวมถึงคนพิการที่จะต้องเข้าถึงอย่างเพศชายทั้งหมด 1,081,149 คน และเพศหญิงจำนวน…2,715,568 คนคิดเป็นร้อยละ 3.07 ของประชากรทั่วประเทศ โดยแบ่งออกเป็น1,083,848 หรือร้อยละ54 ของจำนวนคนพิการทั้งหมดคน และข้อมูลพบว่าคนพิการที่มีอายุมากกว่า 60 ปี หรือคนพิการหรือ Aged Societyพบแนวโน้มว่าจะมีที่สอดคล้องกับสถานการณ์ในปัจจุบัน ที่ระบุว่าในปี2571 สังคมไทยจะเป็นสังคมผู้สูงอายุโดยสมบูรณ์ของเชื้อไวรัสโคโรนา 2019 ทั้งทางตรงและทางอ้อม กระทรวงพัฒนาสังคมความเสี่ยงที่จะมีความพิการร่วมด้วย ทั้งนี้คนพิการถือเป็นกลุ่มที่มีความเปราะบางจากการแพร่ระบาดในการช่วยเหลือเยียวยาและฟื้นฟูคนพิการและสถานการณ์จากภัยพิบัติทุกรูปแบบ ตามแผนและความมั่นคงของมนุษย์ โดยกรมส่งเสริมและพัฒนาคุณภาพชีวิตชีวิตของคนพิการได้ให้กำหนดนโยบาสยและแผนการจัดการภัยพิบัติสำหรับคนพิการฉบับที่ 1 พุทธศักราชการพัฒนาคุณภาพชีวิตคนพิการแห่งชาติฉบับที่ 5 พ.ศ. 2560-2564ในทุกรูปแบบ สำหรับการจัดงานวันคนพิการสากลประจำปี 2563 กิจกรรมภายใน2564 โดยมุ่งหวังเพื่อให้คนพิการสามารถดำรงชีวิตอยู่ในสังคมอย่างเท่าเทียม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การอ่านสาส์นวันคนพิการสากล ประจำปี 2563องคืกรสหประชาชาติและนายกสมาคมคนพิการชีวิตของคนพิการ ผู้เข้าร่วมงานประกอบด้วยคนพิการ ครอบครัว ผู้ดูแลคนพิการและผลงานด้านการส่งเสริมและพัฒนาคุณภาพวันคนพิการสากล ประจำปี 2563 พลเอก ประยุทธ์ จันทร์โอชา ได้กล่าวคำปราศรัยในวันคนพิการสากลประจำปี 2563เครือข่ายหน่วยงานภาครัฐและภาคเอกชนที่เกี่ยวข้องจำนวน 500 คน ในโอกาสนี้คนพิการสากล ประจำปี 2563 ตามลำดับนี้ค่ะก็เป็นและกำลังใจแก่คนพิการรัฐมนตรีว่าการกระทรวงการพัฒนาสังคมและความมั่นคงของมนุษย์ผู้แทนสหประชาชาติ ผู้แทนสภาคนพิการสักครู่นะครับ แป๊บหนึ่งผู้นำองค์กรด้านคนพิการผู้มีเกียรติทุกท่าน ผมมีความยินดีและเป็นเกียรติแห่งประเทศไทย ผู้บริหารกระทรวงการพัฒนาสังคมและความมั่นคงของมนุษย์ หัวหน้าส่วนราชการ ผู้บริหารรัฐบาลให้ความสำคัญกับการส่งเสริมสิทธิ โอกาสและความเสมอภาคอย่างเท่าเทียมของคนพิการเป็นเกียรติอย่างยิ่งที่ได้เป็นประธานเปิดงานวันคนพิการสากล ประจำปี 2563 ในวันนี้ซึ่งกระทรวงการพัฒนาสังคมและความมั่นคงของมนุษย์ มีนโยบายการพัฒนาคุณภาพชีวิตคนพิการเป็นประเทศที่ทุกคนมีโอกาสและความเสมอภาคในทุก ๆ ด้านหรือการเป็นสังคมแห่งโอกาสซึ่งกำหนดวิสัยทัศน์ คนพิการเข้าถึงสิทธิที่เป็นจริง ดำรงชีวิตอิสระในให้สอดคล้องกับแผนพัฒนาคุณภาพชีวิตคนพิการฉบับที่ 5 ประจำพุทธศักราช 2560-2564ในการส่งเสริม และพัฒนาคุณภาพชีวิตคนพิการในทุกมิติ โดยเฉพาะในสถานการณ์การแพร่ระบาดสังคมที่อยู่เย็นเป็นสุขร่วมกัน การขับเคลื่อนงานด้านคนพิการในปีที่ผ่านมา รัฐบาลให้ความสำคัญการเพิ่มช่องทางในการซื้อเครื่องอุปโภค บริโภคการช่วยเหลือเงินเยียวยาจำนวน 1,000 บาท การพักของ COVID-19 กระทรวงได้คำนึงถึงความสะดวกของคนพิการจึงได้มีมาตรการช่วยเหลือเยียวยาคนพิการ อาทิงาน ร่วมกับหน่วยงานที่เกี่ยวข้องเพื่อส่งเสริมให้คนพิการสามารถเข้ามาตรการ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ที่ได้รับรางวัลการสนับสนุนงานด้านคนพิการ ประจำปี2563 ที่ร่วมกันส่งเสริมและสนับสนุนให้คนพิการของรัฐได้อย่างทั่วถึง ในโอกาสนี้ ผมขอแสดงความยินดีกับคนพิการ หน่วยงานแห่งประเทศไทย ผู้แทนองค์กรภาครัฐ ภาคเอกชนองค์กรด้านคนพิการ ตลอดจนท่านผู้มีเกียรติทุกท่าน และได้เข้าถึงสิทธิประโยชน์ต่าง ๆ ได้อย่างเสมอภาคและขอขอบคุณสมาคมคนพิการทุกประเทภทที่ดีขึ้นและรับสิทธิได้อย่างทั่วถึงและเท่าเทียม บัดนี้ได้เวลาอันสมควรแล้ว ขอเจ้าหน้าที่ผู้เกี่ยวข้องที่ร่วมจัดงานนี้และหวังเป็นอย่างยิ่งว่า การจัดงานคนพิการแห่งประเทศ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เปิดงานคนพิการสากล ประจำปี 2563 และขออวยพรให้การจัดงานบรรลุผลสำเร็จตาม</w:t>
      </w:r>
    </w:p>
    <w:p>
      <w:pPr>
        <w:pStyle w:val="BodyText"/>
      </w:pPr>
      <w:r>
        <w:t xml:space="preserve">[เสียงปรบมือ]ในการประกอบภารกิจต่าง ๆ ให้เป็นประโยชน์ต่อสังคมประเทศชาติสืบไป ขอบคุณครับพี่น้องคนพิการรัฐบาลขอส่งความระลึกถึงพี่น้องประชาชนและพี่น้องคนพิการทุกท่านด้วยพี่น้องคนพิการทุกท่านและพี่น้องประชาชนชาวไทยที่รักทั้งหลายวันคนพิการสากล วันที่ 3 ธันวาคม 2563องค์การสหประชาชาติ ได้กำหนดประเด็นหลักสร้างคืนสังคมให้ดีกว่า มุ่งสู่ซึ่งเป็นการให้ความสำคัญกับการฟื้นฟูสังคมให้คืนกลับสู่สภาวะปกติสังคมชีวิตวิถีใหม่หลัง COVID-19 รวมทุกกลุ่มเข้าถึงทุกคน เข้าสู่การพัฒนาอย่างยั่งยืนทุกกลุ่มสามารถเข้าถึงสวัสดิการและบริการของภาครัฐได้อย่างทั่วถึงและเป็นธรรมภายหลังการแพร่ระบาดของเชื้อไวรัสโคโรนา 2019โดยมีการกำหนดนโยบายและมาตรการต่าง ๆ เพื่อให้คน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ตอบเป้าหมายการพัฒนาอย่างยั่งยืนของประเทศไทย73 ของประเทศไทย ซึ่งให้คำมั่นว่าการพักชำระหนี้ที่กู้ยืมจากกองทุนส่งเสริมและพัฒนาคุณภาพชีวิตของคนพิการ และการให้กู้โดย ได้แก่ เงินช่วยเหลือเยียวยาคนละ 1,000 บาท กลุ่มเปราะบางครอบครัวละ 3,000 บาทเพิ่มสวัสดิการ เบี้ยสวัสดิการ ปรับจากคนละ 800 บาท เป็น 1,000 บาท เพื่อให้คนพิการได้มียืมเงินคนพิการฉุกเฉินจากกองทุน โดยไม่มีผู้ค้ำประกัน และไม่มีดอกเบี้ย นอกจากนี้รัฐบาลยังได้ปรับในการมุ่งมั่นที่จะสร้างสังคมแห่งโอกาส ให้ความเสมอภาคและเท่าเทียมกันชีวิตที่ดี สามารถอยู่ในสังคมได้อย่างมีเกียรติ มีศักดิ์ศรีและมีความสุข ตามเจตนารมณ์ของรัฐบาลในสากลอีกทั้งพระบารมีขององค์พระสมเด็จพระเจ้าอยู่หัว และพระบรมราชินีเนื่องในโอกาสวันคนพิการวันที่ 3 ธันวาคม2563 ผมขออารัตนาเจ้าหน้าที่ผู้ปฏิบัติงานที่เกี่ยวข้องกับการสงเคราะห์และการพัฒนาคุณภาพชีวิตของคนพิการได้โปรดดลบันดาลพรพี่น้องคนพิการและครอบครัว ผู้ดูแลคนพิการปราถนาโดยทั่วกัน เพื่อร่วมสร้างคุณประโยชน์และพัฒนาประเทศชาติให้เจริญก้าวหน้าให้ประสบแต่ความสุข ความเจริญ มีกำลังกายกำลังใจและสำฤทธิ์ผลที่ดึงปราถนาสืบไป สวัสดีครับ</w:t>
      </w:r>
    </w:p>
    <w:p>
      <w:pPr>
        <w:pStyle w:val="BodyText"/>
      </w:pPr>
      <w:r>
        <w:t xml:space="preserve">[เสียงปรบมือ]ในพิธีเปิดงานคนพิการสากล 2563ต่อไปก็จะเป็นการขอบคุณ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องคืกรที่สนับสนุนด้านคนพิการ 221 รางวัลองค์กรที่ได้รับการรับรองมาตรฐานองค์กรด้านคนพิการดังนี้ ชุดที่ 1 คนพิการต้นแบบและสถานที่ดีเด่น เอื้อต่อคนพิการ 91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หรือองค์กรอื่นใด ที่ให้บริการแก่คนพิการ88 รางวัลลำดับต่อไปจะขอพักประมาณ 10 นาทีในพิธีมอบโล่กิติคุณ ขอบคุณค่ะเป็นอย่างสูงที่ได้ให้เกียรติมอบโล่แก่คนพิการสถานที่ดีเด่น ที่เอื้อต่อคนพิการในงานวันคนพิการสากลประจำปี 2563ประเภทรางวัลองค์กรที่สนับสนุนขอต้อนรับทุกท่านเข้าสู่ช่วงที่ 2รางวัลองค์ที่สนับสนุนด้านคนพิการ15 รางวัลได้แก่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กรที่สนับสนุนด้านคนพิการระดับดี จำนวน 20 รางวัลรางวัลองค์กรที่สนับสนุนดีเด่นระดับดีเด่นจำนวน 50 รางวัล ได้แก่…ประกาศกิตติคุณ จากขอพัก 10 นาทีขอขอบคุณครับขอขอบคุณท่านรัฐมนตรีฯ เป็นอย่างสูงที่ให้เกียรติมอบโล่ แก่องค์กรที่สนับสนุนคนพิการเกียรติคุณวันคนพิการ2563 ประเภทองค์กรที่ได้รับรองมาตรฐานขอต้อนรับทุกท่านเข้าสู่ช่วงสุดท้ายของการมอบโล่เกียรติคุณในงานว่าการกระทรวงพัฒนาสังคมและองคืกรด้านคนพิการหรือองค์กรอื่นใดที่ได้ให้บริการแก่คนพิการในปี 2563ในงานวันคนพิการสากลประจำปี 2563 และขอเชิญแขกผู้มีเกียรติและผู้รับรางวัลร่วมถ่ายภาพร่วมกันค่ะกราบขอบพระคุณท่านรัฐมนตรีเป็นอย่างสูงค่ะที่ได้ให้ความกรุณาเป็นพิธีในการส่งเสริมให้คนพิการเข้าถึงสิทธิที่และเป็นธรรม และสามารถที่จะอยู่ในสังคมได้งานนี้ถือได้ว่าเป็นงานที่แสดงให้เห็นว่าประเทศไทยได้ให้ความสำคัญของคนพิการมีส่วนร่วมในการพัฒนา เพื่อแสดงศักยภาพของคนพิการการแสดงให้เห็นผลงานปัญญาประดิษฐ์เรียนเชิญท่านรัฐมนตรีเยี่ยมชมการออกบูธเทคโนโลยี AI ที่คนพิการของกรมส่งเสริมและพัฒนาชีวิตคนพิการสำนักงานขับเคลื่อนการปฏิรูปประเทศ ยุทธศาสตร์ชาติที่คนพิการมีส่วนร่วมในการพัฒนาบัตรคนพิการดิจิทัลแห่งชาติ โดยร่วมมือของร่วมกับสมาคมสภาคนพิการทุกประเภทแห่งประเทศไทยร่วมกับสภาคนพิการทุกประเภทแห่งประเทศไทยความสามัคคีปรองดองหรือ ปญป เพื่อยกระดับคุณภาพชีวิตคนพิการค่ะ ในนามของกระทรวงต่อคนพิการในประเทศไทยเพียงแต่เท่านี้ ขอบรวมถึงภาคีเครือข่าย ขอขอบคุณทุกท่านที่มาร่วมในงานคนพิการสากลประจำปี 2563 และหวังว่างานนี้จะเกิดประโยนช์กราบขอบพระคุณ สวัสดีครับ - วันคนพิการสากล ประจำปี 2563ที่มาร่วมในงานพิธีเปิดงาน2563 ค่ะ โดยองค์การสหประชาชาติสวัสดีแขกผู้มีเกียรติทุกท่านเข้าสู่งานวันคนพิการสากลประจำปีในกิจกรรมทางสังคม มีโอกาสได้แสดงศักยภาพกระผมนาย … และดิฉันนางสาว … ได้รับเกียรติทำหน้าที่พิธีกรวันนี้ ดิฉันขอต้อนรับจัดงานกิจกรรมต่าง ๆ ให้คนพิการได้มีส่วนร่วมได้กำหนดประเด็นหลัก คือ สร้างคือสังคมได้ประกาศให้วันที่ 3 ธันวาคมของทุกปี เป็นวันคนพิการสากลเพื่อเชิญชวนให้ประเทศสมาชิกร่วมกันพิการโดยในปี 2563 องค์การสหประชาชาติหรือ Buliding Back Bunder Disibilityให้สังคมประจักษ์ซึ่งทำให้สังคมเกิดเจตคติรวมทุกคนทุกกลุ่ม ถึงทุกคน สู่การพัฒนาอย่างยั่งยืนซึ่งเป็นแทบตัวอักษรที่วิ่งปรากฎบนให้ดีกว่า มุ่งสังคมให้ดีใหม่จะเห็นนวัตกรรมเทคโนโลยีเพื่อข้อมูลสื่อสารและคอมพิวเตอร์แห่งชาติ สำนักงานเทคโนโลยีและวิทยาศาสตร์world //สำหรับพิธีการในวันนี้ ทุกท่านหรือ Realtime Captioning สนับสนุนโดย ศูนย์เทคโนโลยีอิเล้กทรอนิกส์UN resident coordinator in Thailandจอภาพด้านบนของเวทีที่เรียกว่า ระบบคำบรรยายแทนเสียงทางไกลแบบทันเวลาจริงิMs. Gita Sabharwalนายกสมาคมคนพิการ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2563 ขอเรียนเชิญนายชูศักดิ์ จันทยานนท์</w:t>
      </w:r>
    </w:p>
    <w:p>
      <w:pPr>
        <w:pStyle w:val="BodyText"/>
      </w:pPr>
      <w:r>
        <w:t xml:space="preserve">(Ms. Gita) ดิฉันรู้สึกเป็นเกียรติเป็นอประสานสหประชาชาติประจำประเทศไทยจากองค์การสหประชาชาติ เนื่องในง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</dc:title>
  <dc:creator/>
  <cp:keywords/>
  <dcterms:created xsi:type="dcterms:W3CDTF">2022-02-24T08:35:12Z</dcterms:created>
  <dcterms:modified xsi:type="dcterms:W3CDTF">2022-02-24T08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ุมภาพันธ์ 2565 เวลา 14.31 น.</vt:lpwstr>
  </property>
  <property fmtid="{D5CDD505-2E9C-101B-9397-08002B2CF9AE}" pid="3" name="subtitle">
    <vt:lpwstr/>
  </property>
</Properties>
</file>